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4B618A01"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2</w:t>
      </w:r>
      <w:r w:rsidR="00A621AE">
        <w:rPr>
          <w:b/>
          <w:noProof/>
          <w:sz w:val="32"/>
          <w:lang w:bidi="ar-SA"/>
        </w:rPr>
        <w:t xml:space="preserve"> </w:t>
      </w:r>
      <w:r w:rsidR="005140F8">
        <w:rPr>
          <w:b/>
          <w:noProof/>
          <w:sz w:val="32"/>
          <w:lang w:bidi="ar-SA"/>
        </w:rPr>
        <w:t>Weight Training/Aerobics</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37C2F16F" w:rsidR="0040410B" w:rsidRDefault="007E65C0">
      <w:pPr>
        <w:ind w:left="2028" w:right="3551"/>
        <w:rPr>
          <w:sz w:val="24"/>
        </w:rPr>
      </w:pPr>
      <w:r>
        <w:rPr>
          <w:b/>
          <w:sz w:val="24"/>
        </w:rPr>
        <w:t>Course Syllabus:</w:t>
      </w:r>
      <w:r w:rsidR="00EB428D" w:rsidRPr="00EB428D">
        <w:rPr>
          <w:sz w:val="28"/>
          <w:szCs w:val="28"/>
        </w:rPr>
        <w:t xml:space="preserve"> </w:t>
      </w:r>
      <w:r w:rsidR="0048243B">
        <w:rPr>
          <w:sz w:val="28"/>
          <w:szCs w:val="28"/>
        </w:rPr>
        <w:t>Spring, 2023</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63A90C01" w:rsidR="001815C8" w:rsidRDefault="00521618" w:rsidP="003B3F0F">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 xml:space="preserve">9:30-11:00 </w:t>
            </w:r>
            <w:proofErr w:type="spellStart"/>
            <w:r w:rsidR="001815C8">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24F1A0F0" w14:textId="62047ECA"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w:t>
            </w:r>
            <w:proofErr w:type="spellStart"/>
            <w:r>
              <w:rPr>
                <w:spacing w:val="1"/>
                <w:sz w:val="18"/>
                <w:szCs w:val="18"/>
              </w:rPr>
              <w:t>a.m</w:t>
            </w:r>
            <w:proofErr w:type="spellEnd"/>
          </w:p>
        </w:tc>
        <w:tc>
          <w:tcPr>
            <w:tcW w:w="1620" w:type="dxa"/>
            <w:tcBorders>
              <w:top w:val="single" w:sz="7" w:space="0" w:color="000000"/>
              <w:left w:val="single" w:sz="6" w:space="0" w:color="000000"/>
              <w:bottom w:val="single" w:sz="6" w:space="0" w:color="000000"/>
              <w:right w:val="single" w:sz="6" w:space="0" w:color="000000"/>
            </w:tcBorders>
          </w:tcPr>
          <w:p w14:paraId="63DD0DA5" w14:textId="762BEBE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w:t>
            </w:r>
            <w:proofErr w:type="spellStart"/>
            <w:r>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5F72BCEC" w14:textId="3348F7D6"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 xml:space="preserve">9:30-11:00 </w:t>
            </w:r>
            <w:proofErr w:type="spellStart"/>
            <w:r w:rsidR="001815C8">
              <w:rPr>
                <w:spacing w:val="1"/>
                <w:sz w:val="18"/>
                <w:szCs w:val="18"/>
              </w:rPr>
              <w:t>a.m</w:t>
            </w:r>
            <w:proofErr w:type="spellEnd"/>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F103F69" w:rsidR="009C495F" w:rsidRDefault="009C495F" w:rsidP="009C495F">
      <w:pPr>
        <w:pStyle w:val="BodyText"/>
      </w:pPr>
      <w:r>
        <w:t>Attendance and participation</w:t>
      </w:r>
      <w:r w:rsidR="00F55FC0">
        <w:t xml:space="preserve"> </w:t>
      </w:r>
      <w:r>
        <w:t>​80 points</w:t>
      </w:r>
    </w:p>
    <w:p w14:paraId="4856EF45" w14:textId="2D5D8BB8" w:rsidR="009C495F" w:rsidRDefault="009C495F" w:rsidP="009C495F">
      <w:pPr>
        <w:pStyle w:val="BodyText"/>
      </w:pPr>
      <w:r>
        <w:t>Workbook/Video reviews​</w:t>
      </w:r>
      <w:r w:rsidR="00F55FC0">
        <w:t xml:space="preserve"> </w:t>
      </w:r>
      <w:r>
        <w:t>20 points</w:t>
      </w:r>
    </w:p>
    <w:p w14:paraId="4A260900" w14:textId="78C5CCF6" w:rsidR="009C495F" w:rsidRDefault="009C495F" w:rsidP="009C495F">
      <w:pPr>
        <w:pStyle w:val="BodyText"/>
      </w:pPr>
      <w:r>
        <w:t>TOTAL POINTS</w:t>
      </w:r>
      <w:r w:rsidR="00F55FC0">
        <w:t xml:space="preserve"> </w:t>
      </w:r>
      <w:r>
        <w:t>​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lastRenderedPageBreak/>
        <w:t>Assignments:</w:t>
      </w:r>
    </w:p>
    <w:p w14:paraId="0AE0ACED" w14:textId="77777777" w:rsidR="009C495F" w:rsidRDefault="009C495F" w:rsidP="009C495F">
      <w:pPr>
        <w:pStyle w:val="BodyText"/>
      </w:pPr>
      <w:r>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3C9458A3"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w:t>
      </w:r>
      <w:r>
        <w:lastRenderedPageBreak/>
        <w:t>monitor NTCC’s website (http://www.ntcc.edu/) for instructions about continuing courses remotely, 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1D9566F6"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w:t>
      </w:r>
      <w:r w:rsidR="00F55FC0">
        <w:t xml:space="preserve"> </w:t>
      </w:r>
      <w:r>
        <w:t>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lastRenderedPageBreak/>
        <w:t>WEEK 7-8</w:t>
      </w:r>
    </w:p>
    <w:p w14:paraId="11A78A56" w14:textId="77777777" w:rsidR="0039686F" w:rsidRDefault="0039686F" w:rsidP="0039686F">
      <w:pPr>
        <w:pStyle w:val="BodyText"/>
      </w:pPr>
      <w:r>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070F41E5" w14:textId="5A5902A8" w:rsidR="0036479A" w:rsidRDefault="0039686F" w:rsidP="00297D6A">
      <w:pPr>
        <w:pStyle w:val="BodyText"/>
      </w:pPr>
      <w:r>
        <w:t xml:space="preserve">During </w:t>
      </w:r>
      <w:r w:rsidR="006D6D1E">
        <w:t>the last week of classes</w:t>
      </w:r>
      <w:r>
        <w:t>, all students are required to turn in</w:t>
      </w:r>
      <w:r w:rsidR="005A75BD">
        <w:t xml:space="preserve"> 40 </w:t>
      </w:r>
      <w:r>
        <w:t xml:space="preserve">video reviews from the NTCC Live Like </w:t>
      </w:r>
      <w:proofErr w:type="gramStart"/>
      <w:r>
        <w:t>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 </w:t>
      </w:r>
    </w:p>
    <w:p w14:paraId="23C7C239" w14:textId="4172BA5B" w:rsidR="00297D6A" w:rsidRDefault="00297D6A" w:rsidP="00297D6A">
      <w:pPr>
        <w:pStyle w:val="BodyText"/>
      </w:pPr>
    </w:p>
    <w:p w14:paraId="696410FE" w14:textId="7E471351" w:rsidR="00297D6A" w:rsidRDefault="00297D6A" w:rsidP="00297D6A">
      <w:pPr>
        <w:pStyle w:val="BodyText"/>
        <w:rPr>
          <w:b/>
        </w:rPr>
      </w:pPr>
      <w:r>
        <w:rPr>
          <w:b/>
        </w:rPr>
        <w:t>IMPORTANT DATES</w:t>
      </w:r>
    </w:p>
    <w:p w14:paraId="07BD162C" w14:textId="5687ECCB" w:rsidR="0048243B" w:rsidRDefault="0048243B" w:rsidP="00297D6A">
      <w:pPr>
        <w:pStyle w:val="BodyText"/>
        <w:rPr>
          <w:b/>
        </w:rPr>
      </w:pPr>
      <w:r>
        <w:rPr>
          <w:b/>
        </w:rPr>
        <w:t>LAST DAY TO SUBMIT ALL COURSEWORK……………</w:t>
      </w:r>
      <w:proofErr w:type="gramStart"/>
      <w:r>
        <w:rPr>
          <w:b/>
        </w:rPr>
        <w:t>…..</w:t>
      </w:r>
      <w:proofErr w:type="gramEnd"/>
      <w:r>
        <w:rPr>
          <w:b/>
        </w:rPr>
        <w:t>WEDNESDAY, MAY 3RD</w:t>
      </w:r>
    </w:p>
    <w:p w14:paraId="3E2541C1" w14:textId="77777777" w:rsidR="0048243B" w:rsidRDefault="0048243B" w:rsidP="00297D6A">
      <w:pPr>
        <w:pStyle w:val="BodyText"/>
      </w:pPr>
      <w:bookmarkStart w:id="0" w:name="_GoBack"/>
      <w:r>
        <w:t>Last Day to Withdraw with a Grade of “</w:t>
      </w:r>
      <w:proofErr w:type="gramStart"/>
      <w:r>
        <w:t>W”(</w:t>
      </w:r>
      <w:proofErr w:type="gramEnd"/>
      <w:r>
        <w:t xml:space="preserve">1st 5-weeks)...................Thursday, February 9 </w:t>
      </w:r>
    </w:p>
    <w:p w14:paraId="07B28CCE" w14:textId="77777777" w:rsidR="0048243B" w:rsidRDefault="0048243B" w:rsidP="00297D6A">
      <w:pPr>
        <w:pStyle w:val="BodyText"/>
      </w:pPr>
      <w:r>
        <w:t xml:space="preserve">First Class Day (2nd 5-week session).......................................................................Monday, February 20 Last Day to Withdraw with a Grade of “W”(1st 8-weeks)...............................Tuesday, February 28 Deadline for Spring Graduation Application..................................................................Friday, March 10 Spring Break............................................................................................... Monday – Friday, March 13-17 First Class Day (2nd 8-week </w:t>
      </w:r>
      <w:proofErr w:type="gramStart"/>
      <w:r>
        <w:t>session)............................................................................</w:t>
      </w:r>
      <w:proofErr w:type="gramEnd"/>
      <w:r>
        <w:t>Monday, March 20 Last Day to Withdraw with a Grade of “W”(2nd 5-weeks) ................................ Thursday, March 23 First Class Day (3rd 5-week session) ..................................................................................Monday, April 3 Final Day to Withdraw with Grade of “W” (16-</w:t>
      </w:r>
      <w:proofErr w:type="gramStart"/>
      <w:r>
        <w:t>weeks).............................................</w:t>
      </w:r>
      <w:proofErr w:type="gramEnd"/>
      <w:r>
        <w:t xml:space="preserve">Thursday, April 20 </w:t>
      </w:r>
    </w:p>
    <w:p w14:paraId="746F23A0" w14:textId="66B6A3B0" w:rsidR="0048243B" w:rsidRDefault="0048243B" w:rsidP="00297D6A">
      <w:pPr>
        <w:pStyle w:val="BodyText"/>
      </w:pPr>
      <w:r>
        <w:t>Last Day to Withdraw with a Grade of “</w:t>
      </w:r>
      <w:proofErr w:type="gramStart"/>
      <w:r>
        <w:t>W”(</w:t>
      </w:r>
      <w:proofErr w:type="gramEnd"/>
      <w:r>
        <w:t xml:space="preserve">3rd 5-weeks).................................... Thursday, April 27 </w:t>
      </w:r>
    </w:p>
    <w:p w14:paraId="4089B73A" w14:textId="77777777" w:rsidR="0048243B" w:rsidRDefault="0048243B" w:rsidP="00297D6A">
      <w:pPr>
        <w:pStyle w:val="BodyText"/>
      </w:pPr>
      <w:r>
        <w:t>Last Day to Withdraw with a Grade of “</w:t>
      </w:r>
      <w:proofErr w:type="gramStart"/>
      <w:r>
        <w:t>W”(</w:t>
      </w:r>
      <w:proofErr w:type="gramEnd"/>
      <w:r>
        <w:t xml:space="preserve">2nd 8-weeks) ................................... Thursday, April 27 </w:t>
      </w:r>
    </w:p>
    <w:p w14:paraId="26376D1A" w14:textId="67D06398" w:rsidR="00297D6A" w:rsidRPr="00297D6A" w:rsidRDefault="0048243B" w:rsidP="00297D6A">
      <w:pPr>
        <w:pStyle w:val="BodyText"/>
        <w:rPr>
          <w:b/>
        </w:rPr>
      </w:pPr>
      <w:r>
        <w:t>Last Class Day (16-week session) .....................................................................................Thursday, May 4 Final Examinations..............................................................................Friday, May 5 – Thursday, May 11 Spring Graduation.......................................................................... 9:00 &amp; 11:00 a.m., Saturday, May 13</w:t>
      </w:r>
    </w:p>
    <w:p w14:paraId="55B1270D" w14:textId="0A359D72" w:rsidR="0039686F" w:rsidRDefault="0039686F" w:rsidP="0039686F">
      <w:pPr>
        <w:pStyle w:val="BodyText"/>
      </w:pPr>
    </w:p>
    <w:bookmarkEnd w:id="0"/>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lastRenderedPageBreak/>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2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77777777" w:rsidR="0039686F" w:rsidRDefault="0039686F" w:rsidP="0039686F">
      <w:pPr>
        <w:pStyle w:val="BodyText"/>
      </w:pPr>
      <w:r>
        <w:t>Choose 20 videos and write a three-sentence description of each video.</w:t>
      </w:r>
    </w:p>
    <w:p w14:paraId="5B4D6A1B" w14:textId="77777777" w:rsidR="0039686F" w:rsidRDefault="0039686F" w:rsidP="0039686F">
      <w:pPr>
        <w:pStyle w:val="BodyText"/>
      </w:pPr>
      <w:r>
        <w:t>A bullet point format is acceptable.</w:t>
      </w:r>
    </w:p>
    <w:p w14:paraId="0072FC6E" w14:textId="03A13C95"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202F62"/>
    <w:rsid w:val="00207B27"/>
    <w:rsid w:val="00214393"/>
    <w:rsid w:val="00220FA6"/>
    <w:rsid w:val="00252765"/>
    <w:rsid w:val="00274DC9"/>
    <w:rsid w:val="00297D6A"/>
    <w:rsid w:val="002D1A8D"/>
    <w:rsid w:val="003036A3"/>
    <w:rsid w:val="0036479A"/>
    <w:rsid w:val="0039686F"/>
    <w:rsid w:val="003A4E27"/>
    <w:rsid w:val="003B3F0F"/>
    <w:rsid w:val="0040402C"/>
    <w:rsid w:val="0040410B"/>
    <w:rsid w:val="00432D8D"/>
    <w:rsid w:val="00436809"/>
    <w:rsid w:val="0044508E"/>
    <w:rsid w:val="0046281E"/>
    <w:rsid w:val="004632D3"/>
    <w:rsid w:val="004663B1"/>
    <w:rsid w:val="0048243B"/>
    <w:rsid w:val="00486733"/>
    <w:rsid w:val="004915B8"/>
    <w:rsid w:val="004A36B4"/>
    <w:rsid w:val="004B3346"/>
    <w:rsid w:val="004B453B"/>
    <w:rsid w:val="004C34A7"/>
    <w:rsid w:val="004C408E"/>
    <w:rsid w:val="004D6DE6"/>
    <w:rsid w:val="00504C1D"/>
    <w:rsid w:val="005140F8"/>
    <w:rsid w:val="00521618"/>
    <w:rsid w:val="0053215C"/>
    <w:rsid w:val="00557521"/>
    <w:rsid w:val="00572BB2"/>
    <w:rsid w:val="005A24C8"/>
    <w:rsid w:val="005A75BD"/>
    <w:rsid w:val="005B4D8E"/>
    <w:rsid w:val="005C62D1"/>
    <w:rsid w:val="005E0132"/>
    <w:rsid w:val="005F26E8"/>
    <w:rsid w:val="005F3CA9"/>
    <w:rsid w:val="00615D23"/>
    <w:rsid w:val="00636EF8"/>
    <w:rsid w:val="00654F20"/>
    <w:rsid w:val="00677B28"/>
    <w:rsid w:val="006A2B44"/>
    <w:rsid w:val="006C6D75"/>
    <w:rsid w:val="006C7641"/>
    <w:rsid w:val="006D6D1E"/>
    <w:rsid w:val="006E237A"/>
    <w:rsid w:val="007008C9"/>
    <w:rsid w:val="007027EE"/>
    <w:rsid w:val="00726EC8"/>
    <w:rsid w:val="00730CAF"/>
    <w:rsid w:val="00734333"/>
    <w:rsid w:val="007641B9"/>
    <w:rsid w:val="00770172"/>
    <w:rsid w:val="007A42AD"/>
    <w:rsid w:val="007B6CCB"/>
    <w:rsid w:val="007D1A02"/>
    <w:rsid w:val="007D40AE"/>
    <w:rsid w:val="007E65C0"/>
    <w:rsid w:val="00823F40"/>
    <w:rsid w:val="00824359"/>
    <w:rsid w:val="00840AD1"/>
    <w:rsid w:val="0088350D"/>
    <w:rsid w:val="008940F7"/>
    <w:rsid w:val="008B27BD"/>
    <w:rsid w:val="008C3344"/>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441CB"/>
    <w:rsid w:val="00C5027A"/>
    <w:rsid w:val="00C52B31"/>
    <w:rsid w:val="00C623F1"/>
    <w:rsid w:val="00C81687"/>
    <w:rsid w:val="00C87932"/>
    <w:rsid w:val="00D14FD5"/>
    <w:rsid w:val="00D31A28"/>
    <w:rsid w:val="00D36D85"/>
    <w:rsid w:val="00D51544"/>
    <w:rsid w:val="00DB6D99"/>
    <w:rsid w:val="00DC2F3B"/>
    <w:rsid w:val="00DE35A8"/>
    <w:rsid w:val="00DF7DF0"/>
    <w:rsid w:val="00E0742F"/>
    <w:rsid w:val="00E14C30"/>
    <w:rsid w:val="00E36DAA"/>
    <w:rsid w:val="00EB428D"/>
    <w:rsid w:val="00EF2E49"/>
    <w:rsid w:val="00F259DE"/>
    <w:rsid w:val="00F25CA4"/>
    <w:rsid w:val="00F55FC0"/>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01033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C07CBF-3BBC-42CB-BB9F-B2CA255702BC}">
  <ds:schemaRefs>
    <ds:schemaRef ds:uri="http://schemas.microsoft.com/office/2006/metadata/properties"/>
    <ds:schemaRef ds:uri="http://schemas.openxmlformats.org/package/2006/metadata/core-properties"/>
    <ds:schemaRef ds:uri="http://schemas.microsoft.com/office/2006/documentManagement/types"/>
    <ds:schemaRef ds:uri="http://www.w3.org/XML/1998/namespace"/>
    <ds:schemaRef ds:uri="03055249-7f33-4756-992d-08356d19b376"/>
    <ds:schemaRef ds:uri="http://purl.org/dc/elements/1.1/"/>
    <ds:schemaRef ds:uri="http://schemas.microsoft.com/office/infopath/2007/PartnerControls"/>
    <ds:schemaRef ds:uri="9199b3ac-54b2-484c-a1c3-4d5833139df6"/>
    <ds:schemaRef ds:uri="http://purl.org/dc/dcmitype/"/>
    <ds:schemaRef ds:uri="http://purl.org/dc/terms/"/>
  </ds:schemaRefs>
</ds:datastoreItem>
</file>

<file path=customXml/itemProps3.xml><?xml version="1.0" encoding="utf-8"?>
<ds:datastoreItem xmlns:ds="http://schemas.openxmlformats.org/officeDocument/2006/customXml" ds:itemID="{87B9C6FF-D084-46BA-ABCD-AAA32402C7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1789</Words>
  <Characters>10201</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1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8</cp:revision>
  <cp:lastPrinted>2019-03-08T16:09:00Z</cp:lastPrinted>
  <dcterms:created xsi:type="dcterms:W3CDTF">2020-08-06T05:20:00Z</dcterms:created>
  <dcterms:modified xsi:type="dcterms:W3CDTF">2022-09-15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